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21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5"/>
        <w:gridCol w:w="15767"/>
      </w:tblGrid>
      <w:tr w:rsidR="00602F7D" w:rsidRPr="00BF634A" w14:paraId="16AEC76D" w14:textId="77777777" w:rsidTr="00BF634A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55B187AC" w14:textId="77777777" w:rsidR="00602F7D" w:rsidRPr="00BF634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BF634A" w14:paraId="2BA1E843" w14:textId="77777777" w:rsidTr="00BF634A">
        <w:trPr>
          <w:trHeight w:val="413"/>
        </w:trPr>
        <w:tc>
          <w:tcPr>
            <w:tcW w:w="1250" w:type="pct"/>
          </w:tcPr>
          <w:p w14:paraId="4A255054" w14:textId="77777777" w:rsidR="0000007A" w:rsidRPr="00BF634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F634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BF634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87750B" w14:textId="77777777" w:rsidR="0000007A" w:rsidRPr="00BF634A" w:rsidRDefault="0013693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BF634A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BF634A" w14:paraId="3F99AD59" w14:textId="77777777" w:rsidTr="00BF634A">
        <w:trPr>
          <w:trHeight w:val="290"/>
        </w:trPr>
        <w:tc>
          <w:tcPr>
            <w:tcW w:w="1250" w:type="pct"/>
          </w:tcPr>
          <w:p w14:paraId="7D580DD4" w14:textId="77777777" w:rsidR="0000007A" w:rsidRPr="00BF634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F634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786C3" w14:textId="77777777" w:rsidR="0000007A" w:rsidRPr="00BF634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BF63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BF63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BF63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136936" w:rsidRPr="00BF63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263</w:t>
            </w:r>
          </w:p>
        </w:tc>
      </w:tr>
      <w:tr w:rsidR="0000007A" w:rsidRPr="00BF634A" w14:paraId="57371AAF" w14:textId="77777777" w:rsidTr="00BF634A">
        <w:trPr>
          <w:trHeight w:val="331"/>
        </w:trPr>
        <w:tc>
          <w:tcPr>
            <w:tcW w:w="1250" w:type="pct"/>
          </w:tcPr>
          <w:p w14:paraId="059C0641" w14:textId="77777777" w:rsidR="0000007A" w:rsidRPr="00BF634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F634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A893B3" w14:textId="77777777" w:rsidR="0000007A" w:rsidRPr="00BF634A" w:rsidRDefault="0013693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BF634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Rehabilitation of </w:t>
            </w:r>
            <w:proofErr w:type="spellStart"/>
            <w:r w:rsidRPr="00BF634A">
              <w:rPr>
                <w:rFonts w:ascii="Arial" w:hAnsi="Arial" w:cs="Arial"/>
                <w:b/>
                <w:sz w:val="20"/>
                <w:szCs w:val="20"/>
                <w:lang w:val="en-GB"/>
              </w:rPr>
              <w:t>Pediatric</w:t>
            </w:r>
            <w:proofErr w:type="spellEnd"/>
            <w:r w:rsidRPr="00BF634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Mandibular Fracture Following Dashboard Injury: Case Report</w:t>
            </w:r>
          </w:p>
        </w:tc>
      </w:tr>
      <w:tr w:rsidR="00CF0BBB" w:rsidRPr="00BF634A" w14:paraId="05E09164" w14:textId="77777777" w:rsidTr="00BF634A">
        <w:trPr>
          <w:trHeight w:val="332"/>
        </w:trPr>
        <w:tc>
          <w:tcPr>
            <w:tcW w:w="1250" w:type="pct"/>
          </w:tcPr>
          <w:p w14:paraId="7807918C" w14:textId="77777777" w:rsidR="00CF0BBB" w:rsidRPr="00BF634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F634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67B03A" w14:textId="77777777" w:rsidR="00CF0BBB" w:rsidRPr="00BF634A" w:rsidRDefault="0013693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F634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13366786" w14:textId="77777777" w:rsidR="00037D52" w:rsidRPr="00BF634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92E2A04" w14:textId="77777777" w:rsidR="00605952" w:rsidRPr="00BF634A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72CB18C" w14:textId="77777777" w:rsidR="0086369B" w:rsidRPr="00BF634A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8A4182E" w14:textId="77777777" w:rsidR="00626025" w:rsidRPr="00BF634A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F634A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4A409220" w14:textId="77777777" w:rsidR="007B54A4" w:rsidRPr="00BF634A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2A32A161" w14:textId="77777777" w:rsidR="007B54A4" w:rsidRPr="00BF634A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BF634A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7365D236" w14:textId="77777777" w:rsidR="00640538" w:rsidRPr="00BF634A" w:rsidRDefault="00BC19CE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F634A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1878E27" wp14:editId="48652889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0" t="0" r="0" b="0"/>
                <wp:wrapNone/>
                <wp:docPr id="892601140" name="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0B82C7" w14:textId="77777777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3FA4F066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35A7464F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1029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20D360A" w14:textId="77777777" w:rsidR="00E03C32" w:rsidRDefault="00E749D7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E749D7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sian Journal of Case Reports in Surgery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8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: </w:t>
                            </w:r>
                            <w:r w:rsidRPr="00E749D7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55-161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5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7FDF2014" w14:textId="77777777" w:rsidR="00E03C32" w:rsidRPr="007B54A4" w:rsidRDefault="00E749D7" w:rsidP="00E749D7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E749D7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: 10.9734/</w:t>
                            </w:r>
                            <w:proofErr w:type="spellStart"/>
                            <w:r w:rsidRPr="00E749D7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jcrs</w:t>
                            </w:r>
                            <w:proofErr w:type="spellEnd"/>
                            <w:r w:rsidRPr="00E749D7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/2025/v8i161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878E27" id="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">
                <v:path arrowok="t"/>
                <v:textbox>
                  <w:txbxContent>
                    <w:p w14:paraId="670B82C7" w14:textId="77777777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3FA4F066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35A7464F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1029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720D360A" w14:textId="77777777" w:rsidR="00E03C32" w:rsidRDefault="00E749D7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E749D7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sian Journal of Case Reports in Surgery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8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: </w:t>
                      </w:r>
                      <w:r w:rsidRPr="00E749D7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55-161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5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7FDF2014" w14:textId="77777777" w:rsidR="00E03C32" w:rsidRPr="007B54A4" w:rsidRDefault="00E749D7" w:rsidP="00E749D7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E749D7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: 10.9734/</w:t>
                      </w:r>
                      <w:proofErr w:type="spellStart"/>
                      <w:r w:rsidRPr="00E749D7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jcrs</w:t>
                      </w:r>
                      <w:proofErr w:type="spellEnd"/>
                      <w:r w:rsidRPr="00E749D7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/2025/v8i1616</w:t>
                      </w:r>
                    </w:p>
                  </w:txbxContent>
                </v:textbox>
              </v:rect>
            </w:pict>
          </mc:Fallback>
        </mc:AlternateContent>
      </w:r>
    </w:p>
    <w:p w14:paraId="243E68DD" w14:textId="77777777" w:rsidR="00D9392F" w:rsidRPr="00BF634A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BF634A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0949BAE2" w14:textId="77777777" w:rsidR="00D27A79" w:rsidRPr="00BF634A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BF634A" w14:paraId="16390E1C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6C932659" w14:textId="77777777" w:rsidR="00F1171E" w:rsidRPr="00BF634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F634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BF634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643311A7" w14:textId="77777777" w:rsidR="00F1171E" w:rsidRPr="00BF63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F634A" w14:paraId="278EFB2E" w14:textId="77777777" w:rsidTr="007222C8">
        <w:tc>
          <w:tcPr>
            <w:tcW w:w="1265" w:type="pct"/>
            <w:noWrap/>
          </w:tcPr>
          <w:p w14:paraId="25DF04DE" w14:textId="77777777" w:rsidR="00F1171E" w:rsidRPr="00BF634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77CA7111" w14:textId="77777777" w:rsidR="00F1171E" w:rsidRPr="00BF634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F634A">
              <w:rPr>
                <w:rFonts w:ascii="Arial" w:hAnsi="Arial" w:cs="Arial"/>
                <w:lang w:val="en-GB"/>
              </w:rPr>
              <w:t>Reviewer’s comment</w:t>
            </w:r>
          </w:p>
          <w:p w14:paraId="2C6090C3" w14:textId="77777777" w:rsidR="00421DBF" w:rsidRPr="00BF634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F634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0F9E5EC9" w14:textId="77777777" w:rsidR="00421DBF" w:rsidRPr="00BF634A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9A7059C" w14:textId="77777777" w:rsidR="00F1171E" w:rsidRPr="00BF63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F634A">
              <w:rPr>
                <w:rFonts w:ascii="Arial" w:hAnsi="Arial" w:cs="Arial"/>
                <w:lang w:val="en-GB"/>
              </w:rPr>
              <w:t>Author’s Feedback</w:t>
            </w:r>
            <w:r w:rsidRPr="00BF634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F634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BF634A" w14:paraId="0E604AFE" w14:textId="77777777" w:rsidTr="007222C8">
        <w:trPr>
          <w:trHeight w:val="1264"/>
        </w:trPr>
        <w:tc>
          <w:tcPr>
            <w:tcW w:w="1265" w:type="pct"/>
            <w:noWrap/>
          </w:tcPr>
          <w:p w14:paraId="3346CE75" w14:textId="77777777" w:rsidR="00F1171E" w:rsidRPr="00BF634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63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E6B2191" w14:textId="77777777" w:rsidR="00F1171E" w:rsidRPr="00BF634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EF380F5" w14:textId="77777777" w:rsidR="00F1171E" w:rsidRPr="00BF634A" w:rsidRDefault="00130CA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BF63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ediatric</w:t>
            </w:r>
            <w:proofErr w:type="spellEnd"/>
            <w:r w:rsidRPr="00BF63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fracture is common type of fracture </w:t>
            </w:r>
            <w:proofErr w:type="gramStart"/>
            <w:r w:rsidR="00625EDB" w:rsidRPr="00BF63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een .</w:t>
            </w:r>
            <w:proofErr w:type="gramEnd"/>
          </w:p>
          <w:p w14:paraId="4EA70335" w14:textId="77777777" w:rsidR="00625EDB" w:rsidRPr="00BF634A" w:rsidRDefault="00625ED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63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oad safety </w:t>
            </w:r>
            <w:r w:rsidR="00EB2327" w:rsidRPr="00BF63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hould be considered. </w:t>
            </w:r>
          </w:p>
          <w:p w14:paraId="7832D7AD" w14:textId="77777777" w:rsidR="00EB2327" w:rsidRPr="00BF634A" w:rsidRDefault="00CC4E1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63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Management of </w:t>
            </w:r>
            <w:proofErr w:type="spellStart"/>
            <w:r w:rsidRPr="00BF63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ediatric</w:t>
            </w:r>
            <w:proofErr w:type="spellEnd"/>
            <w:r w:rsidRPr="00BF63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fracture differs from </w:t>
            </w:r>
            <w:r w:rsidR="00553EE7" w:rsidRPr="00BF63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dult type of fracture </w:t>
            </w:r>
          </w:p>
        </w:tc>
        <w:tc>
          <w:tcPr>
            <w:tcW w:w="1523" w:type="pct"/>
          </w:tcPr>
          <w:p w14:paraId="5188F65E" w14:textId="77777777" w:rsidR="00F1171E" w:rsidRPr="00BF63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F634A" w14:paraId="37CE0FA5" w14:textId="77777777" w:rsidTr="007222C8">
        <w:trPr>
          <w:trHeight w:val="1262"/>
        </w:trPr>
        <w:tc>
          <w:tcPr>
            <w:tcW w:w="1265" w:type="pct"/>
            <w:noWrap/>
          </w:tcPr>
          <w:p w14:paraId="1F29B9C2" w14:textId="77777777" w:rsidR="00F1171E" w:rsidRPr="00BF634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63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EC805E5" w14:textId="77777777" w:rsidR="00F1171E" w:rsidRPr="00BF634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63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7A96E16D" w14:textId="77777777" w:rsidR="00F1171E" w:rsidRPr="00BF634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9531E7E" w14:textId="77777777" w:rsidR="00F1171E" w:rsidRPr="00BF634A" w:rsidRDefault="00553EE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63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54C5800B" w14:textId="77777777" w:rsidR="00F1171E" w:rsidRPr="00BF63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F634A" w14:paraId="34B01B88" w14:textId="77777777" w:rsidTr="007222C8">
        <w:trPr>
          <w:trHeight w:val="1262"/>
        </w:trPr>
        <w:tc>
          <w:tcPr>
            <w:tcW w:w="1265" w:type="pct"/>
            <w:noWrap/>
          </w:tcPr>
          <w:p w14:paraId="773B0B20" w14:textId="77777777" w:rsidR="00F1171E" w:rsidRPr="00BF634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BF634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2F26B0D4" w14:textId="77777777" w:rsidR="00F1171E" w:rsidRPr="00BF634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A5A858F" w14:textId="77777777" w:rsidR="00F1171E" w:rsidRPr="00BF634A" w:rsidRDefault="00553EE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63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7DC2C943" w14:textId="77777777" w:rsidR="00F1171E" w:rsidRPr="00BF63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F634A" w14:paraId="6104D77E" w14:textId="77777777" w:rsidTr="007222C8">
        <w:trPr>
          <w:trHeight w:val="859"/>
        </w:trPr>
        <w:tc>
          <w:tcPr>
            <w:tcW w:w="1265" w:type="pct"/>
            <w:noWrap/>
          </w:tcPr>
          <w:p w14:paraId="631D048D" w14:textId="77777777" w:rsidR="00F1171E" w:rsidRPr="00BF634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F63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6B446E63" w14:textId="77777777" w:rsidR="00F1171E" w:rsidRPr="00BF634A" w:rsidRDefault="00553EE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63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3B4BABA6" w14:textId="77777777" w:rsidR="00F1171E" w:rsidRPr="00BF63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F634A" w14:paraId="01AC6865" w14:textId="77777777" w:rsidTr="007222C8">
        <w:trPr>
          <w:trHeight w:val="703"/>
        </w:trPr>
        <w:tc>
          <w:tcPr>
            <w:tcW w:w="1265" w:type="pct"/>
            <w:noWrap/>
          </w:tcPr>
          <w:p w14:paraId="11CBF4F6" w14:textId="77777777" w:rsidR="00F1171E" w:rsidRPr="00BF634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63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58814254" w14:textId="77777777" w:rsidR="00F1171E" w:rsidRPr="00BF634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F634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71DA7CDC" w14:textId="77777777" w:rsidR="00F1171E" w:rsidRPr="00BF634A" w:rsidRDefault="00D813B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63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65F4F6C9" w14:textId="77777777" w:rsidR="00F1171E" w:rsidRPr="00BF63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F634A" w14:paraId="522179E6" w14:textId="77777777" w:rsidTr="007222C8">
        <w:trPr>
          <w:trHeight w:val="386"/>
        </w:trPr>
        <w:tc>
          <w:tcPr>
            <w:tcW w:w="1265" w:type="pct"/>
            <w:noWrap/>
          </w:tcPr>
          <w:p w14:paraId="4E2DA955" w14:textId="77777777" w:rsidR="00F1171E" w:rsidRPr="00BF63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48C5F607" w14:textId="77777777" w:rsidR="00F1171E" w:rsidRPr="00BF634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BF634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6D7C3458" w14:textId="77777777" w:rsidR="00F1171E" w:rsidRPr="00BF63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0F110F3" w14:textId="77777777" w:rsidR="00F1171E" w:rsidRPr="00BF63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B241338" w14:textId="77777777" w:rsidR="00F1171E" w:rsidRPr="00BF63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202161F" w14:textId="77777777" w:rsidR="00F1171E" w:rsidRPr="00BF634A" w:rsidRDefault="00D813B7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F634A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651787BD" w14:textId="77777777" w:rsidR="00F1171E" w:rsidRPr="00BF63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BF4DC1" w14:textId="77777777" w:rsidR="00F1171E" w:rsidRPr="00BF63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016B4C4" w14:textId="77777777" w:rsidR="00F1171E" w:rsidRPr="00BF63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F634A" w14:paraId="43F58866" w14:textId="77777777" w:rsidTr="007222C8">
        <w:trPr>
          <w:trHeight w:val="1178"/>
        </w:trPr>
        <w:tc>
          <w:tcPr>
            <w:tcW w:w="1265" w:type="pct"/>
            <w:noWrap/>
          </w:tcPr>
          <w:p w14:paraId="694E5D52" w14:textId="77777777" w:rsidR="00F1171E" w:rsidRPr="00BF63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F634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BF634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BF634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7E5EFAC9" w14:textId="77777777" w:rsidR="00F1171E" w:rsidRPr="00BF63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CC7F5B8" w14:textId="77777777" w:rsidR="00F1171E" w:rsidRPr="00BF63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E2A61B2" w14:textId="77777777" w:rsidR="00F1171E" w:rsidRPr="00BF63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AF2B8EF" w14:textId="77777777" w:rsidR="00F1171E" w:rsidRPr="00BF63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CADAFC5" w14:textId="77777777" w:rsidR="00F1171E" w:rsidRPr="00BF63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3E3CF7A7" w14:textId="77777777" w:rsidR="00F1171E" w:rsidRPr="00BF63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A5CD45F" w14:textId="77777777" w:rsidR="00F1171E" w:rsidRPr="00BF634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BF634A" w14:paraId="1A941F4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C0F90" w14:textId="77777777" w:rsidR="00F1171E" w:rsidRPr="00BF634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BF634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BF634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EFDD2FD" w14:textId="77777777" w:rsidR="00F1171E" w:rsidRPr="00BF634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BF634A" w14:paraId="0F0CF500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80F23C" w14:textId="77777777" w:rsidR="00F1171E" w:rsidRPr="00BF634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D9C2E9" w14:textId="77777777" w:rsidR="00F1171E" w:rsidRPr="00BF634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F634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D1739B0" w14:textId="77777777" w:rsidR="00F1171E" w:rsidRPr="00BF63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F634A">
              <w:rPr>
                <w:rFonts w:ascii="Arial" w:hAnsi="Arial" w:cs="Arial"/>
                <w:lang w:val="en-GB"/>
              </w:rPr>
              <w:t>Author’s comment</w:t>
            </w:r>
            <w:r w:rsidRPr="00BF634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F634A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BF634A" w14:paraId="4FE0FE07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FAF3A" w14:textId="77777777" w:rsidR="00F1171E" w:rsidRPr="00BF634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F634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D92470B" w14:textId="77777777" w:rsidR="00F1171E" w:rsidRPr="00BF634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C5E50" w14:textId="77777777" w:rsidR="00F1171E" w:rsidRPr="00BF634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BF634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F634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F634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287B23DE" w14:textId="362C3C52" w:rsidR="00F1171E" w:rsidRPr="00BF634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71BB86B" w14:textId="77777777" w:rsidR="00F1171E" w:rsidRPr="00BF634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1D7EA043" w14:textId="77777777" w:rsidR="00F1171E" w:rsidRPr="00BF634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DD6F772" w14:textId="77777777" w:rsidR="00F1171E" w:rsidRPr="00BF634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ADF805E" w14:textId="77777777" w:rsidR="00F1171E" w:rsidRPr="00BF634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B4C7994" w14:textId="77777777" w:rsidR="00F1171E" w:rsidRPr="00BF634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D200C5F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C1C87D9" w14:textId="77777777" w:rsidR="00BF634A" w:rsidRDefault="00BF634A" w:rsidP="00BF634A">
      <w:r w:rsidRPr="00803D67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1D948D57" w14:textId="77777777" w:rsidR="00BF634A" w:rsidRPr="00803D67" w:rsidRDefault="00BF634A" w:rsidP="00BF634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803D67">
        <w:rPr>
          <w:rFonts w:ascii="Arial" w:hAnsi="Arial" w:cs="Arial"/>
          <w:b/>
          <w:color w:val="000000"/>
        </w:rPr>
        <w:t xml:space="preserve">Mayur Gawande, </w:t>
      </w:r>
      <w:proofErr w:type="spellStart"/>
      <w:r w:rsidRPr="00803D67">
        <w:rPr>
          <w:rFonts w:ascii="Arial" w:hAnsi="Arial" w:cs="Arial"/>
          <w:b/>
          <w:color w:val="000000"/>
        </w:rPr>
        <w:t>Swargiya</w:t>
      </w:r>
      <w:proofErr w:type="spellEnd"/>
      <w:r w:rsidRPr="00803D67">
        <w:rPr>
          <w:rFonts w:ascii="Arial" w:hAnsi="Arial" w:cs="Arial"/>
          <w:b/>
          <w:color w:val="000000"/>
        </w:rPr>
        <w:t xml:space="preserve"> Dadasaheb </w:t>
      </w:r>
      <w:proofErr w:type="spellStart"/>
      <w:r w:rsidRPr="00803D67">
        <w:rPr>
          <w:rFonts w:ascii="Arial" w:hAnsi="Arial" w:cs="Arial"/>
          <w:b/>
          <w:color w:val="000000"/>
        </w:rPr>
        <w:t>Kalmegh</w:t>
      </w:r>
      <w:proofErr w:type="spellEnd"/>
      <w:r w:rsidRPr="00803D67">
        <w:rPr>
          <w:rFonts w:ascii="Arial" w:hAnsi="Arial" w:cs="Arial"/>
          <w:b/>
          <w:color w:val="000000"/>
        </w:rPr>
        <w:t xml:space="preserve"> Smruti Dental college and Hospital, India</w:t>
      </w:r>
    </w:p>
    <w:p w14:paraId="54A8BE97" w14:textId="77777777" w:rsidR="00BF634A" w:rsidRPr="00BF634A" w:rsidRDefault="00BF634A">
      <w:pPr>
        <w:rPr>
          <w:rFonts w:ascii="Arial" w:hAnsi="Arial" w:cs="Arial"/>
          <w:b/>
          <w:sz w:val="20"/>
          <w:szCs w:val="20"/>
          <w:lang w:val="en-GB"/>
        </w:rPr>
      </w:pPr>
    </w:p>
    <w:sectPr w:rsidR="00BF634A" w:rsidRPr="00BF634A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3588A6" w14:textId="77777777" w:rsidR="00AA41BF" w:rsidRPr="0000007A" w:rsidRDefault="00AA41BF" w:rsidP="0099583E">
      <w:r>
        <w:separator/>
      </w:r>
    </w:p>
  </w:endnote>
  <w:endnote w:type="continuationSeparator" w:id="0">
    <w:p w14:paraId="32E4CFE3" w14:textId="77777777" w:rsidR="00AA41BF" w:rsidRPr="0000007A" w:rsidRDefault="00AA41B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3A3275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CA553B" w14:textId="77777777" w:rsidR="00AA41BF" w:rsidRPr="0000007A" w:rsidRDefault="00AA41BF" w:rsidP="0099583E">
      <w:r>
        <w:separator/>
      </w:r>
    </w:p>
  </w:footnote>
  <w:footnote w:type="continuationSeparator" w:id="0">
    <w:p w14:paraId="2C9C996B" w14:textId="77777777" w:rsidR="00AA41BF" w:rsidRPr="0000007A" w:rsidRDefault="00AA41B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1E63FE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6EED8B8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3FCF5B1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02403531">
    <w:abstractNumId w:val="3"/>
  </w:num>
  <w:num w:numId="2" w16cid:durableId="989870332">
    <w:abstractNumId w:val="6"/>
  </w:num>
  <w:num w:numId="3" w16cid:durableId="1973321685">
    <w:abstractNumId w:val="5"/>
  </w:num>
  <w:num w:numId="4" w16cid:durableId="753206342">
    <w:abstractNumId w:val="7"/>
  </w:num>
  <w:num w:numId="5" w16cid:durableId="666131525">
    <w:abstractNumId w:val="4"/>
  </w:num>
  <w:num w:numId="6" w16cid:durableId="984310048">
    <w:abstractNumId w:val="0"/>
  </w:num>
  <w:num w:numId="7" w16cid:durableId="1948350560">
    <w:abstractNumId w:val="1"/>
  </w:num>
  <w:num w:numId="8" w16cid:durableId="1928150978">
    <w:abstractNumId w:val="9"/>
  </w:num>
  <w:num w:numId="9" w16cid:durableId="556743032">
    <w:abstractNumId w:val="8"/>
  </w:num>
  <w:num w:numId="10" w16cid:durableId="12222531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716D2"/>
    <w:rsid w:val="0008001B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0CAC"/>
    <w:rsid w:val="00136936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2B7"/>
    <w:rsid w:val="001A1605"/>
    <w:rsid w:val="001A2F22"/>
    <w:rsid w:val="001B0C63"/>
    <w:rsid w:val="001B5029"/>
    <w:rsid w:val="001D3A1D"/>
    <w:rsid w:val="001D7731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057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C458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BE8"/>
    <w:rsid w:val="003A1C45"/>
    <w:rsid w:val="003A4991"/>
    <w:rsid w:val="003A4DFB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021D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3EE7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A4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5EDB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1ECA"/>
    <w:rsid w:val="006E6014"/>
    <w:rsid w:val="006E7D6E"/>
    <w:rsid w:val="00700A1D"/>
    <w:rsid w:val="00700EF2"/>
    <w:rsid w:val="00701186"/>
    <w:rsid w:val="007040E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86268"/>
    <w:rsid w:val="007A62F8"/>
    <w:rsid w:val="007B1099"/>
    <w:rsid w:val="007B54A4"/>
    <w:rsid w:val="007C6CDF"/>
    <w:rsid w:val="007D0246"/>
    <w:rsid w:val="007D6007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152F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723A0"/>
    <w:rsid w:val="00A8290F"/>
    <w:rsid w:val="00AA41B3"/>
    <w:rsid w:val="00AA41BF"/>
    <w:rsid w:val="00AA49A2"/>
    <w:rsid w:val="00AA5338"/>
    <w:rsid w:val="00AB1ED6"/>
    <w:rsid w:val="00AB397D"/>
    <w:rsid w:val="00AB4779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0338"/>
    <w:rsid w:val="00B760E1"/>
    <w:rsid w:val="00B82FFC"/>
    <w:rsid w:val="00BA1AB3"/>
    <w:rsid w:val="00BA55B7"/>
    <w:rsid w:val="00BA6421"/>
    <w:rsid w:val="00BB21AB"/>
    <w:rsid w:val="00BB4FEC"/>
    <w:rsid w:val="00BC19CE"/>
    <w:rsid w:val="00BC402F"/>
    <w:rsid w:val="00BD0DF5"/>
    <w:rsid w:val="00BD6447"/>
    <w:rsid w:val="00BD7527"/>
    <w:rsid w:val="00BE13EF"/>
    <w:rsid w:val="00BE40A5"/>
    <w:rsid w:val="00BE6454"/>
    <w:rsid w:val="00BF4F69"/>
    <w:rsid w:val="00BF5C56"/>
    <w:rsid w:val="00BF634A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C4E1B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813B7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749D7"/>
    <w:rsid w:val="00E9533D"/>
    <w:rsid w:val="00E972A7"/>
    <w:rsid w:val="00EA2839"/>
    <w:rsid w:val="00EA437D"/>
    <w:rsid w:val="00EB2327"/>
    <w:rsid w:val="00EB3E91"/>
    <w:rsid w:val="00EB6E15"/>
    <w:rsid w:val="00EC6894"/>
    <w:rsid w:val="00ED6B12"/>
    <w:rsid w:val="00ED7400"/>
    <w:rsid w:val="00EE5CFE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8A8BB93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49D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749D7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BF634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5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4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24</Words>
  <Characters>185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7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04-08T17:28:00Z</dcterms:created>
  <dcterms:modified xsi:type="dcterms:W3CDTF">2025-04-15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